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8F319" w14:textId="4E267C25" w:rsidR="00591D75" w:rsidRDefault="00BF69FF" w:rsidP="00793B30">
      <w:pPr>
        <w:pStyle w:val="NoSpacing"/>
      </w:pPr>
      <w:r>
        <w:rPr>
          <w:rFonts w:ascii="Tahoma" w:hAnsi="Tahoma" w:cs="Tahoma"/>
          <w:noProof/>
        </w:rPr>
        <w:drawing>
          <wp:anchor distT="0" distB="0" distL="114300" distR="114300" simplePos="0" relativeHeight="251660288" behindDoc="0" locked="0" layoutInCell="1" allowOverlap="1" wp14:anchorId="426AFF7B" wp14:editId="48FF012C">
            <wp:simplePos x="0" y="0"/>
            <wp:positionH relativeFrom="margin">
              <wp:align>left</wp:align>
            </wp:positionH>
            <wp:positionV relativeFrom="paragraph">
              <wp:posOffset>-457200</wp:posOffset>
            </wp:positionV>
            <wp:extent cx="1762125" cy="17024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611" cy="17048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1D7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D8FD34" wp14:editId="40D7A542">
                <wp:simplePos x="0" y="0"/>
                <wp:positionH relativeFrom="margin">
                  <wp:align>right</wp:align>
                </wp:positionH>
                <wp:positionV relativeFrom="paragraph">
                  <wp:posOffset>-542925</wp:posOffset>
                </wp:positionV>
                <wp:extent cx="4095750" cy="1838325"/>
                <wp:effectExtent l="0" t="0" r="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5750" cy="1838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2927F6" w14:textId="14B83852" w:rsidR="00591D75" w:rsidRPr="008B137B" w:rsidRDefault="00591D75" w:rsidP="00793B30">
                            <w:pPr>
                              <w:rPr>
                                <w:rFonts w:ascii="Tahoma" w:hAnsi="Tahoma" w:cs="Tahom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8B137B">
                              <w:rPr>
                                <w:rFonts w:ascii="Tahoma" w:hAnsi="Tahoma" w:cs="Tahom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  <w:t>YVAN JOE L. TINGUHA</w:t>
                            </w:r>
                          </w:p>
                          <w:p w14:paraId="7A556B71" w14:textId="5FDDF8A8" w:rsidR="00793B30" w:rsidRPr="008B137B" w:rsidRDefault="00793B30" w:rsidP="00793B30">
                            <w:pPr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</w:pPr>
                            <w:r w:rsidRPr="008B137B"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  <w:t>Address:</w:t>
                            </w:r>
                          </w:p>
                          <w:p w14:paraId="4F9F62F5" w14:textId="4AE9819E" w:rsidR="00793B30" w:rsidRPr="008B137B" w:rsidRDefault="00591D75" w:rsidP="00793B30">
                            <w:pPr>
                              <w:rPr>
                                <w:rFonts w:ascii="Tahoma" w:hAnsi="Tahoma" w:cs="Tahoma"/>
                                <w:lang w:val="en-US"/>
                              </w:rPr>
                            </w:pPr>
                            <w:r w:rsidRPr="008B137B">
                              <w:rPr>
                                <w:rFonts w:ascii="Tahoma" w:hAnsi="Tahoma" w:cs="Tahoma"/>
                                <w:lang w:val="en-US"/>
                              </w:rPr>
                              <w:t>Km. 7 Upper Pasonanca</w:t>
                            </w:r>
                            <w:r w:rsidR="00832904">
                              <w:rPr>
                                <w:rFonts w:ascii="Tahoma" w:hAnsi="Tahoma" w:cs="Tahoma"/>
                                <w:lang w:val="en-US"/>
                              </w:rPr>
                              <w:t>, Pasonanca</w:t>
                            </w:r>
                          </w:p>
                          <w:p w14:paraId="72600401" w14:textId="750C25D0" w:rsidR="00591D75" w:rsidRPr="008B137B" w:rsidRDefault="00591D75" w:rsidP="00793B30">
                            <w:pPr>
                              <w:rPr>
                                <w:rFonts w:ascii="Tahoma" w:hAnsi="Tahoma" w:cs="Tahoma"/>
                                <w:lang w:val="en-US"/>
                              </w:rPr>
                            </w:pPr>
                            <w:r w:rsidRPr="008B137B">
                              <w:rPr>
                                <w:rFonts w:ascii="Tahoma" w:hAnsi="Tahoma" w:cs="Tahoma"/>
                                <w:lang w:val="en-US"/>
                              </w:rPr>
                              <w:t>Zamboanga City, Philippines 7000</w:t>
                            </w:r>
                          </w:p>
                          <w:p w14:paraId="77076213" w14:textId="345188D5" w:rsidR="00793B30" w:rsidRPr="008B137B" w:rsidRDefault="00793B30" w:rsidP="00793B30">
                            <w:pPr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</w:pPr>
                            <w:r w:rsidRPr="008B137B"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  <w:t>Mobile No:</w:t>
                            </w:r>
                            <w:r w:rsidRPr="008B137B"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  <w:tab/>
                            </w:r>
                            <w:r w:rsidRPr="008B137B"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  <w:tab/>
                            </w:r>
                            <w:r w:rsidRPr="008B137B"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  <w:tab/>
                            </w:r>
                            <w:r w:rsidRPr="008B137B"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  <w:tab/>
                              <w:t>Email Add:</w:t>
                            </w:r>
                          </w:p>
                          <w:p w14:paraId="735EFA85" w14:textId="61090E3A" w:rsidR="00591D75" w:rsidRPr="008B137B" w:rsidRDefault="0045666E" w:rsidP="00793B30">
                            <w:pPr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  <w:t>(</w:t>
                            </w:r>
                            <w:r w:rsidR="00591D75" w:rsidRPr="008B137B"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  <w:t>+65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  <w:t>)</w:t>
                            </w:r>
                            <w:r w:rsidR="00591D75" w:rsidRPr="008B137B"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  <w:t xml:space="preserve"> 905 245 4162</w:t>
                            </w:r>
                            <w:r w:rsidR="00793B30" w:rsidRPr="008B137B"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  <w:tab/>
                            </w:r>
                            <w:r w:rsidR="00793B30" w:rsidRPr="008B137B">
                              <w:rPr>
                                <w:rFonts w:ascii="Tahoma" w:hAnsi="Tahoma" w:cs="Tahoma"/>
                                <w:b/>
                                <w:bCs/>
                                <w:lang w:val="en-US"/>
                              </w:rPr>
                              <w:tab/>
                              <w:t>lyvanjoe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D8FD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71.3pt;margin-top:-42.75pt;width:322.5pt;height:144.7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" fillcolor="white [3201]" stroked="f" strokeweight=".5pt">
                <v:textbox>
                  <w:txbxContent>
                    <w:p w14:paraId="0D2927F6" w14:textId="14B83852" w:rsidR="00591D75" w:rsidRPr="008B137B" w:rsidRDefault="00591D75" w:rsidP="00793B30">
                      <w:pPr>
                        <w:rPr>
                          <w:rFonts w:ascii="Tahoma" w:hAnsi="Tahoma" w:cs="Tahoma"/>
                          <w:b/>
                          <w:bCs/>
                          <w:sz w:val="36"/>
                          <w:szCs w:val="36"/>
                          <w:lang w:val="en-US"/>
                        </w:rPr>
                      </w:pPr>
                      <w:r w:rsidRPr="008B137B">
                        <w:rPr>
                          <w:rFonts w:ascii="Tahoma" w:hAnsi="Tahoma" w:cs="Tahoma"/>
                          <w:b/>
                          <w:bCs/>
                          <w:sz w:val="36"/>
                          <w:szCs w:val="36"/>
                          <w:lang w:val="en-US"/>
                        </w:rPr>
                        <w:t>YVAN JOE L. TINGUHA</w:t>
                      </w:r>
                    </w:p>
                    <w:p w14:paraId="7A556B71" w14:textId="5FDDF8A8" w:rsidR="00793B30" w:rsidRPr="008B137B" w:rsidRDefault="00793B30" w:rsidP="00793B30">
                      <w:pPr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</w:pPr>
                      <w:r w:rsidRPr="008B137B"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  <w:t>Address:</w:t>
                      </w:r>
                    </w:p>
                    <w:p w14:paraId="4F9F62F5" w14:textId="4AE9819E" w:rsidR="00793B30" w:rsidRPr="008B137B" w:rsidRDefault="00591D75" w:rsidP="00793B30">
                      <w:pPr>
                        <w:rPr>
                          <w:rFonts w:ascii="Tahoma" w:hAnsi="Tahoma" w:cs="Tahoma"/>
                          <w:lang w:val="en-US"/>
                        </w:rPr>
                      </w:pPr>
                      <w:r w:rsidRPr="008B137B">
                        <w:rPr>
                          <w:rFonts w:ascii="Tahoma" w:hAnsi="Tahoma" w:cs="Tahoma"/>
                          <w:lang w:val="en-US"/>
                        </w:rPr>
                        <w:t>Km. 7 Upper Pasonanca</w:t>
                      </w:r>
                      <w:r w:rsidR="00832904">
                        <w:rPr>
                          <w:rFonts w:ascii="Tahoma" w:hAnsi="Tahoma" w:cs="Tahoma"/>
                          <w:lang w:val="en-US"/>
                        </w:rPr>
                        <w:t>, Pasonanca</w:t>
                      </w:r>
                    </w:p>
                    <w:p w14:paraId="72600401" w14:textId="750C25D0" w:rsidR="00591D75" w:rsidRPr="008B137B" w:rsidRDefault="00591D75" w:rsidP="00793B30">
                      <w:pPr>
                        <w:rPr>
                          <w:rFonts w:ascii="Tahoma" w:hAnsi="Tahoma" w:cs="Tahoma"/>
                          <w:lang w:val="en-US"/>
                        </w:rPr>
                      </w:pPr>
                      <w:r w:rsidRPr="008B137B">
                        <w:rPr>
                          <w:rFonts w:ascii="Tahoma" w:hAnsi="Tahoma" w:cs="Tahoma"/>
                          <w:lang w:val="en-US"/>
                        </w:rPr>
                        <w:t>Zamboanga City, Philippines 7000</w:t>
                      </w:r>
                    </w:p>
                    <w:p w14:paraId="77076213" w14:textId="345188D5" w:rsidR="00793B30" w:rsidRPr="008B137B" w:rsidRDefault="00793B30" w:rsidP="00793B30">
                      <w:pPr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</w:pPr>
                      <w:r w:rsidRPr="008B137B"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  <w:t>Mobile No:</w:t>
                      </w:r>
                      <w:r w:rsidRPr="008B137B"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  <w:tab/>
                      </w:r>
                      <w:r w:rsidRPr="008B137B"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  <w:tab/>
                      </w:r>
                      <w:r w:rsidRPr="008B137B"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  <w:tab/>
                      </w:r>
                      <w:r w:rsidRPr="008B137B"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  <w:tab/>
                        <w:t>Email Add:</w:t>
                      </w:r>
                    </w:p>
                    <w:p w14:paraId="735EFA85" w14:textId="61090E3A" w:rsidR="00591D75" w:rsidRPr="008B137B" w:rsidRDefault="0045666E" w:rsidP="00793B30">
                      <w:pPr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  <w:t>(</w:t>
                      </w:r>
                      <w:r w:rsidR="00591D75" w:rsidRPr="008B137B"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  <w:t>+65</w:t>
                      </w:r>
                      <w:r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  <w:t>)</w:t>
                      </w:r>
                      <w:r w:rsidR="00591D75" w:rsidRPr="008B137B"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  <w:t xml:space="preserve"> 905 245 4162</w:t>
                      </w:r>
                      <w:r w:rsidR="00793B30" w:rsidRPr="008B137B"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  <w:tab/>
                      </w:r>
                      <w:r w:rsidR="00793B30" w:rsidRPr="008B137B">
                        <w:rPr>
                          <w:rFonts w:ascii="Tahoma" w:hAnsi="Tahoma" w:cs="Tahoma"/>
                          <w:b/>
                          <w:bCs/>
                          <w:lang w:val="en-US"/>
                        </w:rPr>
                        <w:tab/>
                        <w:t>lyvanjoe@gmail.c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F424D8" w14:textId="77777777" w:rsidR="00591D75" w:rsidRDefault="00591D75" w:rsidP="00793B30">
      <w:pPr>
        <w:pStyle w:val="NoSpacing"/>
      </w:pPr>
    </w:p>
    <w:p w14:paraId="726DCC21" w14:textId="77777777" w:rsidR="00591D75" w:rsidRDefault="00591D75" w:rsidP="00793B30">
      <w:pPr>
        <w:pStyle w:val="NoSpacing"/>
      </w:pPr>
    </w:p>
    <w:p w14:paraId="4A0B8524" w14:textId="77777777" w:rsidR="00793B30" w:rsidRDefault="00793B30" w:rsidP="00793B30">
      <w:pPr>
        <w:pStyle w:val="NoSpacing"/>
        <w:rPr>
          <w:rFonts w:ascii="Tahoma" w:hAnsi="Tahoma" w:cs="Tahoma"/>
          <w:b/>
          <w:bCs/>
        </w:rPr>
      </w:pPr>
    </w:p>
    <w:p w14:paraId="056C1A1B" w14:textId="77777777" w:rsidR="00793B30" w:rsidRDefault="00793B30" w:rsidP="00793B30">
      <w:pPr>
        <w:pStyle w:val="NoSpacing"/>
        <w:rPr>
          <w:rFonts w:ascii="Tahoma" w:hAnsi="Tahoma" w:cs="Tahoma"/>
          <w:b/>
          <w:bCs/>
        </w:rPr>
      </w:pPr>
    </w:p>
    <w:p w14:paraId="65C4563B" w14:textId="77777777" w:rsidR="00793B30" w:rsidRDefault="00793B30" w:rsidP="00793B30">
      <w:pPr>
        <w:pStyle w:val="NoSpacing"/>
        <w:rPr>
          <w:rFonts w:ascii="Tahoma" w:hAnsi="Tahoma" w:cs="Tahoma"/>
          <w:b/>
          <w:bCs/>
        </w:rPr>
      </w:pPr>
    </w:p>
    <w:p w14:paraId="305CB129" w14:textId="77777777" w:rsidR="00793B30" w:rsidRDefault="00793B30" w:rsidP="00793B30">
      <w:pPr>
        <w:pStyle w:val="NoSpacing"/>
        <w:rPr>
          <w:rFonts w:ascii="Tahoma" w:hAnsi="Tahoma" w:cs="Tahoma"/>
          <w:b/>
          <w:bCs/>
        </w:rPr>
      </w:pPr>
    </w:p>
    <w:p w14:paraId="38BBA288" w14:textId="2A9A16A9" w:rsidR="00793B30" w:rsidRDefault="00793B30" w:rsidP="00793B30">
      <w:pPr>
        <w:pStyle w:val="NoSpacing"/>
        <w:rPr>
          <w:rFonts w:ascii="Tahoma" w:hAnsi="Tahoma" w:cs="Tahoma"/>
          <w:b/>
          <w:bCs/>
        </w:rPr>
      </w:pPr>
    </w:p>
    <w:p w14:paraId="74641341" w14:textId="77777777" w:rsidR="00E35651" w:rsidRDefault="00E35651" w:rsidP="00793B30">
      <w:pPr>
        <w:pStyle w:val="NoSpacing"/>
        <w:rPr>
          <w:rFonts w:ascii="Tahoma" w:hAnsi="Tahoma" w:cs="Tahoma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35651" w:rsidRPr="00E35651" w14:paraId="71216B3F" w14:textId="77777777" w:rsidTr="00E35651">
        <w:tc>
          <w:tcPr>
            <w:tcW w:w="9350" w:type="dxa"/>
            <w:tcBorders>
              <w:bottom w:val="double" w:sz="6" w:space="0" w:color="auto"/>
            </w:tcBorders>
            <w:shd w:val="clear" w:color="auto" w:fill="F2F2F2" w:themeFill="background1" w:themeFillShade="F2"/>
          </w:tcPr>
          <w:p w14:paraId="3810A1F1" w14:textId="5734B821" w:rsidR="00E35651" w:rsidRPr="00E35651" w:rsidRDefault="00E35651" w:rsidP="00F46E9A">
            <w:pPr>
              <w:pStyle w:val="NoSpacing"/>
              <w:rPr>
                <w:rFonts w:ascii="Tahoma" w:hAnsi="Tahoma" w:cs="Tahoma"/>
                <w:b/>
                <w:bCs/>
              </w:rPr>
            </w:pPr>
            <w:r w:rsidRPr="00E35651">
              <w:rPr>
                <w:rFonts w:ascii="Tahoma" w:hAnsi="Tahoma" w:cs="Tahoma"/>
                <w:b/>
                <w:bCs/>
              </w:rPr>
              <w:t>Personal Information</w:t>
            </w:r>
          </w:p>
        </w:tc>
      </w:tr>
    </w:tbl>
    <w:p w14:paraId="0582F64F" w14:textId="77777777" w:rsidR="00E35651" w:rsidRDefault="00E35651" w:rsidP="00793B30">
      <w:pPr>
        <w:pStyle w:val="NoSpacing"/>
        <w:rPr>
          <w:rFonts w:ascii="Tahoma" w:hAnsi="Tahoma" w:cs="Tahoma"/>
        </w:rPr>
      </w:pPr>
    </w:p>
    <w:p w14:paraId="73C6166F" w14:textId="7B85CEBD" w:rsidR="00E35651" w:rsidRDefault="00E35651" w:rsidP="00793B3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 xml:space="preserve">Birthday: </w:t>
      </w:r>
      <w:r w:rsidRPr="00581300">
        <w:rPr>
          <w:rFonts w:ascii="Tahoma" w:hAnsi="Tahoma" w:cs="Tahoma"/>
          <w:b/>
          <w:bCs/>
        </w:rPr>
        <w:t>November 6, 1999</w:t>
      </w:r>
      <w:r w:rsidRPr="00581300">
        <w:rPr>
          <w:rFonts w:ascii="Tahoma" w:hAnsi="Tahoma" w:cs="Tahoma"/>
          <w:b/>
          <w:bCs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Age: </w:t>
      </w:r>
      <w:r w:rsidRPr="00581300">
        <w:rPr>
          <w:rFonts w:ascii="Tahoma" w:hAnsi="Tahoma" w:cs="Tahoma"/>
          <w:b/>
          <w:bCs/>
        </w:rPr>
        <w:t>22</w:t>
      </w:r>
    </w:p>
    <w:p w14:paraId="424C97C1" w14:textId="61AB165D" w:rsidR="00E35651" w:rsidRDefault="00E35651" w:rsidP="00793B3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 xml:space="preserve">Birthplace: </w:t>
      </w:r>
      <w:r w:rsidRPr="00581300">
        <w:rPr>
          <w:rFonts w:ascii="Tahoma" w:hAnsi="Tahoma" w:cs="Tahoma"/>
          <w:b/>
          <w:bCs/>
        </w:rPr>
        <w:t>Zamboanga City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Civil Status: </w:t>
      </w:r>
      <w:r w:rsidRPr="00581300">
        <w:rPr>
          <w:rFonts w:ascii="Tahoma" w:hAnsi="Tahoma" w:cs="Tahoma"/>
          <w:b/>
          <w:bCs/>
        </w:rPr>
        <w:t>Single</w:t>
      </w:r>
    </w:p>
    <w:p w14:paraId="47BA5DEF" w14:textId="77777777" w:rsidR="00BF69FF" w:rsidRDefault="00BF69FF" w:rsidP="00793B3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 xml:space="preserve">Color: </w:t>
      </w:r>
      <w:r w:rsidRPr="00BF69FF">
        <w:rPr>
          <w:rFonts w:ascii="Tahoma" w:hAnsi="Tahoma" w:cs="Tahoma"/>
          <w:b/>
          <w:bCs/>
        </w:rPr>
        <w:t>Brown</w:t>
      </w:r>
      <w:r w:rsidR="00E35651">
        <w:rPr>
          <w:rFonts w:ascii="Tahoma" w:hAnsi="Tahoma" w:cs="Tahoma"/>
        </w:rPr>
        <w:tab/>
      </w:r>
      <w:r w:rsidR="00E35651">
        <w:rPr>
          <w:rFonts w:ascii="Tahoma" w:hAnsi="Tahoma" w:cs="Tahoma"/>
        </w:rPr>
        <w:tab/>
      </w:r>
      <w:r w:rsidR="00E35651">
        <w:rPr>
          <w:rFonts w:ascii="Tahoma" w:hAnsi="Tahoma" w:cs="Tahoma"/>
        </w:rPr>
        <w:tab/>
      </w:r>
      <w:r w:rsidR="00E35651">
        <w:rPr>
          <w:rFonts w:ascii="Tahoma" w:hAnsi="Tahoma" w:cs="Tahoma"/>
        </w:rPr>
        <w:tab/>
      </w:r>
      <w:r w:rsidR="00E35651">
        <w:rPr>
          <w:rFonts w:ascii="Tahoma" w:hAnsi="Tahoma" w:cs="Tahoma"/>
        </w:rPr>
        <w:tab/>
      </w:r>
      <w:r w:rsidR="00E35651"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="00E35651">
        <w:rPr>
          <w:rFonts w:ascii="Tahoma" w:hAnsi="Tahoma" w:cs="Tahoma"/>
        </w:rPr>
        <w:t xml:space="preserve">Sex: </w:t>
      </w:r>
      <w:r w:rsidR="00E35651" w:rsidRPr="00581300">
        <w:rPr>
          <w:rFonts w:ascii="Tahoma" w:hAnsi="Tahoma" w:cs="Tahoma"/>
          <w:b/>
          <w:bCs/>
        </w:rPr>
        <w:t>Male</w:t>
      </w:r>
      <w:r w:rsidR="00E35651">
        <w:rPr>
          <w:rFonts w:ascii="Tahoma" w:hAnsi="Tahoma" w:cs="Tahoma"/>
        </w:rPr>
        <w:tab/>
      </w:r>
      <w:r w:rsidR="00E35651">
        <w:rPr>
          <w:rFonts w:ascii="Tahoma" w:hAnsi="Tahoma" w:cs="Tahoma"/>
        </w:rPr>
        <w:tab/>
      </w:r>
    </w:p>
    <w:p w14:paraId="4A9CF36F" w14:textId="25987293" w:rsidR="00BF69FF" w:rsidRDefault="00BF69FF" w:rsidP="00793B30">
      <w:pPr>
        <w:pStyle w:val="NoSpacing"/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 xml:space="preserve">Language Spoken: </w:t>
      </w:r>
      <w:r w:rsidRPr="00581300">
        <w:rPr>
          <w:rFonts w:ascii="Tahoma" w:hAnsi="Tahoma" w:cs="Tahoma"/>
          <w:b/>
          <w:bCs/>
        </w:rPr>
        <w:t xml:space="preserve">English, Filipino, Chavacano, </w:t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</w:rPr>
        <w:t xml:space="preserve">Citizenship: </w:t>
      </w:r>
      <w:r w:rsidRPr="00581300">
        <w:rPr>
          <w:rFonts w:ascii="Tahoma" w:hAnsi="Tahoma" w:cs="Tahoma"/>
          <w:b/>
          <w:bCs/>
        </w:rPr>
        <w:t>Filipino</w:t>
      </w:r>
    </w:p>
    <w:p w14:paraId="52D27C1A" w14:textId="77777777" w:rsidR="00BF69FF" w:rsidRDefault="00BF69FF" w:rsidP="00BF69FF">
      <w:pPr>
        <w:pStyle w:val="NoSpacing"/>
        <w:rPr>
          <w:rFonts w:ascii="Tahoma" w:hAnsi="Tahoma" w:cs="Tahoma"/>
        </w:rPr>
      </w:pPr>
      <w:r w:rsidRPr="00581300">
        <w:rPr>
          <w:rFonts w:ascii="Tahoma" w:hAnsi="Tahoma" w:cs="Tahoma"/>
          <w:b/>
          <w:bCs/>
        </w:rPr>
        <w:t>Bisaya</w:t>
      </w:r>
      <w:r w:rsidR="00E35651">
        <w:rPr>
          <w:rFonts w:ascii="Tahoma" w:hAnsi="Tahoma" w:cs="Tahoma"/>
        </w:rPr>
        <w:tab/>
      </w:r>
      <w:r w:rsidR="00E35651">
        <w:rPr>
          <w:rFonts w:ascii="Tahoma" w:hAnsi="Tahoma" w:cs="Tahoma"/>
        </w:rPr>
        <w:tab/>
      </w:r>
      <w:r w:rsidR="00E35651"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 xml:space="preserve">Religion: </w:t>
      </w:r>
      <w:r w:rsidRPr="00581300">
        <w:rPr>
          <w:rFonts w:ascii="Tahoma" w:hAnsi="Tahoma" w:cs="Tahoma"/>
          <w:b/>
          <w:bCs/>
        </w:rPr>
        <w:t>Roman Catholic</w:t>
      </w:r>
    </w:p>
    <w:p w14:paraId="61FEF099" w14:textId="7578AD2D" w:rsidR="00E35651" w:rsidRDefault="00E35651" w:rsidP="00793B30">
      <w:pPr>
        <w:pStyle w:val="NoSpacing"/>
        <w:rPr>
          <w:rFonts w:ascii="Tahoma" w:hAnsi="Tahoma" w:cs="Tahoma"/>
        </w:rPr>
      </w:pPr>
      <w:r w:rsidRPr="00BF69FF">
        <w:rPr>
          <w:rFonts w:ascii="Tahoma" w:hAnsi="Tahoma" w:cs="Tahoma"/>
          <w:b/>
          <w:bCs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="00BF69FF"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</w:p>
    <w:p w14:paraId="00624C01" w14:textId="57592A83" w:rsidR="00E35651" w:rsidRDefault="00E35651" w:rsidP="00793B3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>Father:</w:t>
      </w:r>
      <w:r>
        <w:rPr>
          <w:rFonts w:ascii="Tahoma" w:hAnsi="Tahoma" w:cs="Tahoma"/>
        </w:rPr>
        <w:tab/>
        <w:t xml:space="preserve"> </w:t>
      </w:r>
      <w:r w:rsidRPr="00581300">
        <w:rPr>
          <w:rFonts w:ascii="Tahoma" w:hAnsi="Tahoma" w:cs="Tahoma"/>
          <w:b/>
          <w:bCs/>
        </w:rPr>
        <w:t>Laureano Panday Tinguha</w:t>
      </w:r>
      <w:r w:rsidRPr="00581300">
        <w:rPr>
          <w:rFonts w:ascii="Tahoma" w:hAnsi="Tahoma" w:cs="Tahoma"/>
          <w:b/>
          <w:bCs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Birthplace:</w:t>
      </w:r>
      <w:r w:rsidR="00581300">
        <w:rPr>
          <w:rFonts w:ascii="Tahoma" w:hAnsi="Tahoma" w:cs="Tahoma"/>
        </w:rPr>
        <w:t xml:space="preserve"> </w:t>
      </w:r>
      <w:r w:rsidR="00581300" w:rsidRPr="00581300">
        <w:rPr>
          <w:rFonts w:ascii="Tahoma" w:hAnsi="Tahoma" w:cs="Tahoma"/>
          <w:b/>
          <w:bCs/>
        </w:rPr>
        <w:t>Zamboanga City</w:t>
      </w:r>
    </w:p>
    <w:p w14:paraId="3CA02B8C" w14:textId="6B07E394" w:rsidR="00E35651" w:rsidRDefault="00E35651" w:rsidP="00793B3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 xml:space="preserve">Mother: </w:t>
      </w:r>
      <w:r w:rsidRPr="00581300">
        <w:rPr>
          <w:rFonts w:ascii="Tahoma" w:hAnsi="Tahoma" w:cs="Tahoma"/>
          <w:b/>
          <w:bCs/>
        </w:rPr>
        <w:t>Agnes Las Pi</w:t>
      </w:r>
      <w:r w:rsidR="00581300" w:rsidRPr="00581300">
        <w:rPr>
          <w:rFonts w:ascii="Tahoma" w:hAnsi="Tahoma" w:cs="Tahoma"/>
          <w:b/>
          <w:bCs/>
        </w:rPr>
        <w:t>ñas Tinguha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Birthplace:</w:t>
      </w:r>
      <w:r w:rsidR="00581300">
        <w:rPr>
          <w:rFonts w:ascii="Tahoma" w:hAnsi="Tahoma" w:cs="Tahoma"/>
        </w:rPr>
        <w:t xml:space="preserve"> </w:t>
      </w:r>
      <w:r w:rsidR="00581300" w:rsidRPr="00581300">
        <w:rPr>
          <w:rFonts w:ascii="Tahoma" w:hAnsi="Tahoma" w:cs="Tahoma"/>
          <w:b/>
          <w:bCs/>
        </w:rPr>
        <w:t>Zamboanga City</w:t>
      </w:r>
    </w:p>
    <w:p w14:paraId="5A750060" w14:textId="77777777" w:rsidR="00E35651" w:rsidRDefault="00E35651" w:rsidP="00793B30">
      <w:pPr>
        <w:pStyle w:val="NoSpacing"/>
        <w:rPr>
          <w:rFonts w:ascii="Tahoma" w:hAnsi="Tahoma" w:cs="Tahom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81300" w:rsidRPr="00E35651" w14:paraId="3B0FA565" w14:textId="77777777" w:rsidTr="00B263D4">
        <w:tc>
          <w:tcPr>
            <w:tcW w:w="9350" w:type="dxa"/>
            <w:tcBorders>
              <w:bottom w:val="double" w:sz="6" w:space="0" w:color="auto"/>
            </w:tcBorders>
            <w:shd w:val="clear" w:color="auto" w:fill="F2F2F2" w:themeFill="background1" w:themeFillShade="F2"/>
          </w:tcPr>
          <w:p w14:paraId="379A71E1" w14:textId="5732E980" w:rsidR="00581300" w:rsidRPr="00E35651" w:rsidRDefault="00581300" w:rsidP="00B263D4">
            <w:pPr>
              <w:pStyle w:val="NoSpacing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Educational Background</w:t>
            </w:r>
          </w:p>
        </w:tc>
      </w:tr>
    </w:tbl>
    <w:p w14:paraId="61D90D41" w14:textId="77777777" w:rsidR="00B834E4" w:rsidRDefault="00B834E4" w:rsidP="00793B30">
      <w:pPr>
        <w:pStyle w:val="NoSpacing"/>
        <w:rPr>
          <w:rFonts w:ascii="Tahoma" w:hAnsi="Tahoma" w:cs="Tahoma"/>
        </w:rPr>
      </w:pPr>
    </w:p>
    <w:p w14:paraId="52105D8C" w14:textId="33B28A79" w:rsidR="00581300" w:rsidRDefault="00581300" w:rsidP="0058130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>College Level: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Pr="00581300">
        <w:rPr>
          <w:rFonts w:ascii="Tahoma" w:hAnsi="Tahoma" w:cs="Tahoma"/>
          <w:b/>
          <w:bCs/>
        </w:rPr>
        <w:t>Western Mindanao State University</w:t>
      </w:r>
      <w:r>
        <w:rPr>
          <w:rFonts w:ascii="Tahoma" w:hAnsi="Tahoma" w:cs="Tahoma"/>
          <w:b/>
          <w:bCs/>
        </w:rPr>
        <w:t xml:space="preserve"> </w:t>
      </w:r>
      <w:r>
        <w:rPr>
          <w:rFonts w:ascii="Tahoma" w:hAnsi="Tahoma" w:cs="Tahoma"/>
        </w:rPr>
        <w:t>(2018 – Present)</w:t>
      </w:r>
    </w:p>
    <w:p w14:paraId="44D46381" w14:textId="77777777" w:rsidR="00581300" w:rsidRDefault="00581300" w:rsidP="0058130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Institute of Computer Studies</w:t>
      </w:r>
    </w:p>
    <w:p w14:paraId="00E8BEE3" w14:textId="34FAF362" w:rsidR="00581300" w:rsidRDefault="00581300" w:rsidP="00581300">
      <w:pPr>
        <w:pStyle w:val="NoSpacing"/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Pr="00581300">
        <w:rPr>
          <w:rFonts w:ascii="Tahoma" w:hAnsi="Tahoma" w:cs="Tahoma"/>
          <w:b/>
          <w:bCs/>
        </w:rPr>
        <w:t>Bachelor of Science in Information Technology</w:t>
      </w:r>
    </w:p>
    <w:p w14:paraId="1A57CA99" w14:textId="35041AD0" w:rsidR="00581300" w:rsidRDefault="00581300" w:rsidP="00581300">
      <w:pPr>
        <w:pStyle w:val="NoSpacing"/>
        <w:rPr>
          <w:rFonts w:ascii="Tahoma" w:hAnsi="Tahoma" w:cs="Tahoma"/>
          <w:b/>
          <w:bCs/>
        </w:rPr>
      </w:pPr>
    </w:p>
    <w:p w14:paraId="22DAE439" w14:textId="77777777" w:rsidR="00581300" w:rsidRDefault="00581300" w:rsidP="0058130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>Secondary Level:</w:t>
      </w:r>
      <w:r>
        <w:rPr>
          <w:rFonts w:ascii="Tahoma" w:hAnsi="Tahoma" w:cs="Tahoma"/>
        </w:rPr>
        <w:tab/>
      </w:r>
    </w:p>
    <w:p w14:paraId="79855F1F" w14:textId="27EC5E97" w:rsidR="00581300" w:rsidRDefault="00581300" w:rsidP="0058130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 xml:space="preserve">Senior High 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Pr="00581300">
        <w:rPr>
          <w:rFonts w:ascii="Tahoma" w:hAnsi="Tahoma" w:cs="Tahoma"/>
          <w:b/>
          <w:bCs/>
        </w:rPr>
        <w:t>STI College Zamboanga</w:t>
      </w:r>
      <w:r>
        <w:rPr>
          <w:rFonts w:ascii="Tahoma" w:hAnsi="Tahoma" w:cs="Tahoma"/>
          <w:b/>
          <w:bCs/>
        </w:rPr>
        <w:t xml:space="preserve"> </w:t>
      </w:r>
      <w:r>
        <w:rPr>
          <w:rFonts w:ascii="Tahoma" w:hAnsi="Tahoma" w:cs="Tahoma"/>
        </w:rPr>
        <w:t>(2016 – 2018)</w:t>
      </w:r>
    </w:p>
    <w:p w14:paraId="0CBDC088" w14:textId="04347E02" w:rsidR="00581300" w:rsidRDefault="00581300" w:rsidP="0058130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Information Technology – Mobile Application &amp; Web Development</w:t>
      </w:r>
    </w:p>
    <w:p w14:paraId="5623A109" w14:textId="373B5C81" w:rsidR="00581300" w:rsidRDefault="00581300" w:rsidP="0058130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Gov. Lim Ave. Corner Gen. Wood St. Zamboanga City</w:t>
      </w:r>
    </w:p>
    <w:p w14:paraId="7B5889C4" w14:textId="77777777" w:rsidR="008F06EE" w:rsidRDefault="008F06EE" w:rsidP="00581300">
      <w:pPr>
        <w:pStyle w:val="NoSpacing"/>
        <w:rPr>
          <w:rFonts w:ascii="Tahoma" w:hAnsi="Tahoma" w:cs="Tahoma"/>
        </w:rPr>
      </w:pPr>
    </w:p>
    <w:p w14:paraId="62D0FC7C" w14:textId="5A10A1C8" w:rsidR="00581300" w:rsidRDefault="00581300" w:rsidP="0058130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>Junior</w:t>
      </w:r>
      <w:r w:rsidR="008F06EE">
        <w:rPr>
          <w:rFonts w:ascii="Tahoma" w:hAnsi="Tahoma" w:cs="Tahoma"/>
        </w:rPr>
        <w:t xml:space="preserve"> High </w:t>
      </w:r>
      <w:r w:rsidR="008F06EE"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Pr="00581300">
        <w:rPr>
          <w:rFonts w:ascii="Tahoma" w:hAnsi="Tahoma" w:cs="Tahoma"/>
          <w:b/>
          <w:bCs/>
        </w:rPr>
        <w:t>Don Pablo Lorenzo Memorial High School</w:t>
      </w:r>
      <w:r>
        <w:rPr>
          <w:rFonts w:ascii="Tahoma" w:hAnsi="Tahoma" w:cs="Tahoma"/>
          <w:b/>
          <w:bCs/>
        </w:rPr>
        <w:t xml:space="preserve"> </w:t>
      </w:r>
      <w:r>
        <w:rPr>
          <w:rFonts w:ascii="Tahoma" w:hAnsi="Tahoma" w:cs="Tahoma"/>
        </w:rPr>
        <w:t>(2012 – 2016)</w:t>
      </w:r>
    </w:p>
    <w:p w14:paraId="4E3D25DD" w14:textId="30A9EF5E" w:rsidR="00581300" w:rsidRDefault="00581300" w:rsidP="0058130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="008F06EE">
        <w:rPr>
          <w:rFonts w:ascii="Tahoma" w:hAnsi="Tahoma" w:cs="Tahoma"/>
        </w:rPr>
        <w:t>Gov. Ramos Ave., Sta. Maria, Zamboanga City</w:t>
      </w:r>
    </w:p>
    <w:p w14:paraId="0250B73A" w14:textId="6D91E9E2" w:rsidR="008F06EE" w:rsidRDefault="008F06EE" w:rsidP="00581300">
      <w:pPr>
        <w:pStyle w:val="NoSpacing"/>
        <w:rPr>
          <w:rFonts w:ascii="Tahoma" w:hAnsi="Tahoma" w:cs="Tahoma"/>
        </w:rPr>
      </w:pPr>
    </w:p>
    <w:p w14:paraId="11C67DB1" w14:textId="143269F3" w:rsidR="008F06EE" w:rsidRDefault="008F06EE" w:rsidP="0058130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>Elementary Level:</w:t>
      </w:r>
      <w:r>
        <w:rPr>
          <w:rFonts w:ascii="Tahoma" w:hAnsi="Tahoma" w:cs="Tahoma"/>
        </w:rPr>
        <w:tab/>
      </w:r>
      <w:r>
        <w:rPr>
          <w:rFonts w:ascii="Tahoma" w:hAnsi="Tahoma" w:cs="Tahoma"/>
          <w:b/>
          <w:bCs/>
        </w:rPr>
        <w:t xml:space="preserve">Pasonanca Elementary School </w:t>
      </w:r>
      <w:r>
        <w:rPr>
          <w:rFonts w:ascii="Tahoma" w:hAnsi="Tahoma" w:cs="Tahoma"/>
        </w:rPr>
        <w:t>(2006 – 2012)</w:t>
      </w:r>
    </w:p>
    <w:p w14:paraId="6D1748E5" w14:textId="3366164E" w:rsidR="008F06EE" w:rsidRDefault="008F06EE" w:rsidP="0058130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  <w:t>Km. 5, Pasonanca, Zamboanga City</w:t>
      </w:r>
    </w:p>
    <w:p w14:paraId="6E726ABA" w14:textId="36754AD8" w:rsidR="008F06EE" w:rsidRDefault="008F06EE" w:rsidP="00581300">
      <w:pPr>
        <w:pStyle w:val="NoSpacing"/>
        <w:rPr>
          <w:rFonts w:ascii="Tahoma" w:hAnsi="Tahoma" w:cs="Tahoma"/>
        </w:rPr>
      </w:pPr>
    </w:p>
    <w:p w14:paraId="4CC52240" w14:textId="68B1A56E" w:rsidR="008F06EE" w:rsidRPr="008F06EE" w:rsidRDefault="008F06EE" w:rsidP="00581300">
      <w:pPr>
        <w:pStyle w:val="NoSpacing"/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>Scholarship: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Pr="008F06EE">
        <w:rPr>
          <w:rFonts w:ascii="Tahoma" w:hAnsi="Tahoma" w:cs="Tahoma"/>
          <w:b/>
          <w:bCs/>
        </w:rPr>
        <w:t>(CFCA) Unbound Zamboanga Project</w:t>
      </w:r>
    </w:p>
    <w:p w14:paraId="0224520B" w14:textId="028EB17B" w:rsidR="008F06EE" w:rsidRPr="008F06EE" w:rsidRDefault="008F06EE" w:rsidP="00581300">
      <w:pPr>
        <w:pStyle w:val="NoSpacing"/>
        <w:rPr>
          <w:rFonts w:ascii="Tahoma" w:hAnsi="Tahoma" w:cs="Tahoma"/>
          <w:b/>
          <w:bCs/>
        </w:rPr>
      </w:pPr>
      <w:r w:rsidRPr="008F06EE">
        <w:rPr>
          <w:rFonts w:ascii="Tahoma" w:hAnsi="Tahoma" w:cs="Tahoma"/>
          <w:b/>
          <w:bCs/>
        </w:rPr>
        <w:tab/>
      </w:r>
      <w:r w:rsidRPr="008F06EE">
        <w:rPr>
          <w:rFonts w:ascii="Tahoma" w:hAnsi="Tahoma" w:cs="Tahoma"/>
          <w:b/>
          <w:bCs/>
        </w:rPr>
        <w:tab/>
      </w:r>
      <w:r w:rsidRPr="008F06EE">
        <w:rPr>
          <w:rFonts w:ascii="Tahoma" w:hAnsi="Tahoma" w:cs="Tahoma"/>
          <w:b/>
          <w:bCs/>
        </w:rPr>
        <w:tab/>
        <w:t>Service Scholarship Program – Unbound Project</w:t>
      </w:r>
    </w:p>
    <w:p w14:paraId="6CD2D75C" w14:textId="5FCBCCF6" w:rsidR="00581300" w:rsidRDefault="00581300" w:rsidP="00581300">
      <w:pPr>
        <w:pStyle w:val="NoSpacing"/>
        <w:rPr>
          <w:rFonts w:ascii="Tahoma" w:hAnsi="Tahoma" w:cs="Tahom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904" w:rsidRPr="00E35651" w14:paraId="5931B7E9" w14:textId="77777777" w:rsidTr="00B263D4">
        <w:tc>
          <w:tcPr>
            <w:tcW w:w="9350" w:type="dxa"/>
            <w:tcBorders>
              <w:bottom w:val="double" w:sz="6" w:space="0" w:color="auto"/>
            </w:tcBorders>
            <w:shd w:val="clear" w:color="auto" w:fill="F2F2F2" w:themeFill="background1" w:themeFillShade="F2"/>
          </w:tcPr>
          <w:p w14:paraId="42B5F2D5" w14:textId="5F69227B" w:rsidR="00832904" w:rsidRPr="00E35651" w:rsidRDefault="00832904" w:rsidP="00B263D4">
            <w:pPr>
              <w:pStyle w:val="NoSpacing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Working Skills and Expertise</w:t>
            </w:r>
          </w:p>
        </w:tc>
      </w:tr>
    </w:tbl>
    <w:p w14:paraId="1187A200" w14:textId="1F6C124F" w:rsidR="00832904" w:rsidRDefault="00832904" w:rsidP="00793B30">
      <w:pPr>
        <w:pStyle w:val="NoSpacing"/>
        <w:rPr>
          <w:rFonts w:ascii="Tahoma" w:hAnsi="Tahoma" w:cs="Tahoma"/>
          <w:b/>
          <w:bCs/>
        </w:rPr>
      </w:pPr>
    </w:p>
    <w:p w14:paraId="05CD2BE0" w14:textId="5081E947" w:rsidR="001B1068" w:rsidRDefault="001B1068" w:rsidP="00E310C9">
      <w:pPr>
        <w:pStyle w:val="NoSpacing"/>
        <w:ind w:firstLine="720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Awards:</w:t>
      </w:r>
    </w:p>
    <w:p w14:paraId="22DF3045" w14:textId="77777777" w:rsidR="001B1068" w:rsidRDefault="001B1068" w:rsidP="00E310C9">
      <w:pPr>
        <w:pStyle w:val="NoSpacing"/>
        <w:ind w:firstLine="720"/>
        <w:rPr>
          <w:rFonts w:ascii="Tahoma" w:hAnsi="Tahoma" w:cs="Tahoma"/>
          <w:b/>
          <w:bCs/>
        </w:rPr>
      </w:pPr>
    </w:p>
    <w:p w14:paraId="6B07E01C" w14:textId="77777777" w:rsidR="001B1068" w:rsidRDefault="001B1068" w:rsidP="001B1068">
      <w:pPr>
        <w:pStyle w:val="NoSpacing"/>
        <w:numPr>
          <w:ilvl w:val="0"/>
          <w:numId w:val="13"/>
        </w:numPr>
        <w:rPr>
          <w:rFonts w:ascii="Tahoma" w:hAnsi="Tahoma" w:cs="Tahoma"/>
        </w:rPr>
      </w:pPr>
      <w:r>
        <w:rPr>
          <w:rFonts w:ascii="Tahoma" w:hAnsi="Tahoma" w:cs="Tahoma"/>
        </w:rPr>
        <w:t>Dean’s Lister (Western Mindanao State University) S.Y 2018 – 2020</w:t>
      </w:r>
    </w:p>
    <w:p w14:paraId="282D8DF5" w14:textId="77777777" w:rsidR="001B1068" w:rsidRDefault="001B1068" w:rsidP="001B1068">
      <w:pPr>
        <w:pStyle w:val="NoSpacing"/>
        <w:numPr>
          <w:ilvl w:val="0"/>
          <w:numId w:val="13"/>
        </w:numPr>
        <w:rPr>
          <w:rFonts w:ascii="Tahoma" w:hAnsi="Tahoma" w:cs="Tahoma"/>
        </w:rPr>
      </w:pPr>
      <w:r>
        <w:rPr>
          <w:rFonts w:ascii="Tahoma" w:hAnsi="Tahoma" w:cs="Tahoma"/>
        </w:rPr>
        <w:t xml:space="preserve">Service Award (STI College Zamboanga) S.Y 2016 – 2018 </w:t>
      </w:r>
    </w:p>
    <w:p w14:paraId="76ABA62D" w14:textId="14E32027" w:rsidR="001B1068" w:rsidRDefault="001B1068" w:rsidP="001B1068">
      <w:pPr>
        <w:pStyle w:val="NoSpacing"/>
        <w:numPr>
          <w:ilvl w:val="0"/>
          <w:numId w:val="13"/>
        </w:numPr>
        <w:rPr>
          <w:rFonts w:ascii="Tahoma" w:hAnsi="Tahoma" w:cs="Tahoma"/>
        </w:rPr>
      </w:pPr>
      <w:r>
        <w:rPr>
          <w:rFonts w:ascii="Tahoma" w:hAnsi="Tahoma" w:cs="Tahoma"/>
        </w:rPr>
        <w:t xml:space="preserve">Leadership Award (SSP – Unbound Project Zamboanga) 2016 </w:t>
      </w:r>
    </w:p>
    <w:p w14:paraId="68553814" w14:textId="36AAB675" w:rsidR="00BF69FF" w:rsidRDefault="00BF69FF" w:rsidP="00BF69FF">
      <w:pPr>
        <w:pStyle w:val="NoSpacing"/>
        <w:ind w:left="1440"/>
        <w:rPr>
          <w:rFonts w:ascii="Tahoma" w:hAnsi="Tahoma" w:cs="Tahoma"/>
        </w:rPr>
      </w:pPr>
    </w:p>
    <w:p w14:paraId="58FE4E92" w14:textId="5C63D570" w:rsidR="001B1068" w:rsidRDefault="001B1068" w:rsidP="001B1068">
      <w:pPr>
        <w:pStyle w:val="NoSpacing"/>
        <w:ind w:left="720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lastRenderedPageBreak/>
        <w:t>Affiliation:</w:t>
      </w:r>
    </w:p>
    <w:p w14:paraId="7D001548" w14:textId="77777777" w:rsidR="001B1068" w:rsidRDefault="001B1068" w:rsidP="001B1068">
      <w:pPr>
        <w:pStyle w:val="NoSpacing"/>
        <w:ind w:left="720"/>
        <w:rPr>
          <w:rFonts w:ascii="Tahoma" w:hAnsi="Tahoma" w:cs="Tahoma"/>
          <w:b/>
          <w:bCs/>
        </w:rPr>
      </w:pPr>
    </w:p>
    <w:p w14:paraId="26C12F54" w14:textId="77777777" w:rsidR="001B1068" w:rsidRDefault="001B1068" w:rsidP="001B1068">
      <w:pPr>
        <w:pStyle w:val="NoSpacing"/>
        <w:numPr>
          <w:ilvl w:val="0"/>
          <w:numId w:val="14"/>
        </w:numPr>
        <w:rPr>
          <w:rFonts w:ascii="Tahoma" w:hAnsi="Tahoma" w:cs="Tahoma"/>
        </w:rPr>
      </w:pPr>
      <w:r>
        <w:rPr>
          <w:rFonts w:ascii="Tahoma" w:hAnsi="Tahoma" w:cs="Tahoma"/>
        </w:rPr>
        <w:t xml:space="preserve">Vice Mayor of Institute of Computer Studies (Western Mindanao State University) S.Y 2021 – 2022 </w:t>
      </w:r>
    </w:p>
    <w:p w14:paraId="5C416768" w14:textId="77777777" w:rsidR="001B1068" w:rsidRDefault="001B1068" w:rsidP="001B1068">
      <w:pPr>
        <w:pStyle w:val="NoSpacing"/>
        <w:numPr>
          <w:ilvl w:val="0"/>
          <w:numId w:val="14"/>
        </w:numPr>
        <w:rPr>
          <w:rFonts w:ascii="Tahoma" w:hAnsi="Tahoma" w:cs="Tahoma"/>
        </w:rPr>
      </w:pPr>
      <w:r>
        <w:rPr>
          <w:rFonts w:ascii="Tahoma" w:hAnsi="Tahoma" w:cs="Tahoma"/>
        </w:rPr>
        <w:t>External Vice President of Google Developers Students Club (Western Mindanao State University) S.Y 2021 – 2022</w:t>
      </w:r>
    </w:p>
    <w:p w14:paraId="5428DBF8" w14:textId="77777777" w:rsidR="001B1068" w:rsidRDefault="001B1068" w:rsidP="001B1068">
      <w:pPr>
        <w:pStyle w:val="NoSpacing"/>
        <w:numPr>
          <w:ilvl w:val="0"/>
          <w:numId w:val="14"/>
        </w:numPr>
        <w:rPr>
          <w:rFonts w:ascii="Tahoma" w:hAnsi="Tahoma" w:cs="Tahoma"/>
        </w:rPr>
      </w:pPr>
      <w:r>
        <w:rPr>
          <w:rFonts w:ascii="Tahoma" w:hAnsi="Tahoma" w:cs="Tahoma"/>
        </w:rPr>
        <w:t>Assistant Program and Events Officer of United Students Party (Western Mindanao State University) S.Y 2021 – 2022</w:t>
      </w:r>
    </w:p>
    <w:p w14:paraId="3E8B951B" w14:textId="77777777" w:rsidR="001B1068" w:rsidRDefault="001B1068" w:rsidP="001B1068">
      <w:pPr>
        <w:pStyle w:val="NoSpacing"/>
        <w:numPr>
          <w:ilvl w:val="0"/>
          <w:numId w:val="14"/>
        </w:numPr>
        <w:rPr>
          <w:rFonts w:ascii="Tahoma" w:hAnsi="Tahoma" w:cs="Tahoma"/>
        </w:rPr>
      </w:pPr>
      <w:r>
        <w:rPr>
          <w:rFonts w:ascii="Tahoma" w:hAnsi="Tahoma" w:cs="Tahoma"/>
        </w:rPr>
        <w:t xml:space="preserve">IT Department Councilor of Institute of Computer Studies (Western Mindanao State University) S.Y 2020 – 2021 </w:t>
      </w:r>
    </w:p>
    <w:p w14:paraId="0BE408C0" w14:textId="77777777" w:rsidR="001B1068" w:rsidRDefault="001B1068" w:rsidP="001B1068">
      <w:pPr>
        <w:pStyle w:val="NoSpacing"/>
        <w:numPr>
          <w:ilvl w:val="0"/>
          <w:numId w:val="14"/>
        </w:numPr>
        <w:rPr>
          <w:rFonts w:ascii="Tahoma" w:hAnsi="Tahoma" w:cs="Tahoma"/>
        </w:rPr>
      </w:pPr>
      <w:r>
        <w:rPr>
          <w:rFonts w:ascii="Tahoma" w:hAnsi="Tahoma" w:cs="Tahoma"/>
        </w:rPr>
        <w:t>External Relations Officer of Google Developers Students Club (Western Mindanao State University) S.Y 2020 – 2021</w:t>
      </w:r>
    </w:p>
    <w:p w14:paraId="46305C5B" w14:textId="77777777" w:rsidR="001B1068" w:rsidRDefault="001B1068" w:rsidP="001B1068">
      <w:pPr>
        <w:pStyle w:val="NoSpacing"/>
        <w:numPr>
          <w:ilvl w:val="0"/>
          <w:numId w:val="14"/>
        </w:numPr>
        <w:rPr>
          <w:rFonts w:ascii="Tahoma" w:hAnsi="Tahoma" w:cs="Tahoma"/>
        </w:rPr>
      </w:pPr>
      <w:r>
        <w:rPr>
          <w:rFonts w:ascii="Tahoma" w:hAnsi="Tahoma" w:cs="Tahoma"/>
        </w:rPr>
        <w:t>Assistant Project Manager of Philippine Society of Information Technology Students (Western Mindanao State University) S.Y 2019 – 2020</w:t>
      </w:r>
    </w:p>
    <w:p w14:paraId="7AB887C1" w14:textId="4F2BA03A" w:rsidR="001B1068" w:rsidRPr="001B1068" w:rsidRDefault="001B1068" w:rsidP="001B1068">
      <w:pPr>
        <w:pStyle w:val="NoSpacing"/>
        <w:numPr>
          <w:ilvl w:val="0"/>
          <w:numId w:val="14"/>
        </w:numPr>
        <w:rPr>
          <w:rFonts w:ascii="Tahoma" w:hAnsi="Tahoma" w:cs="Tahoma"/>
        </w:rPr>
      </w:pPr>
      <w:r>
        <w:rPr>
          <w:rFonts w:ascii="Tahoma" w:hAnsi="Tahoma" w:cs="Tahoma"/>
        </w:rPr>
        <w:t>Student Volunteer (STI College Zamboanga) S.Y 2016 – 2018</w:t>
      </w:r>
    </w:p>
    <w:p w14:paraId="1A49D597" w14:textId="77777777" w:rsidR="001B1068" w:rsidRDefault="001B1068" w:rsidP="001B1068">
      <w:pPr>
        <w:pStyle w:val="NoSpacing"/>
        <w:rPr>
          <w:rFonts w:ascii="Tahoma" w:hAnsi="Tahoma" w:cs="Tahoma"/>
          <w:b/>
          <w:bCs/>
        </w:rPr>
      </w:pPr>
    </w:p>
    <w:p w14:paraId="10072D5B" w14:textId="14C66628" w:rsidR="00832904" w:rsidRDefault="002F7EA1" w:rsidP="00E310C9">
      <w:pPr>
        <w:pStyle w:val="NoSpacing"/>
        <w:ind w:firstLine="720"/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Computing Skills</w:t>
      </w:r>
      <w:r w:rsidR="00832904">
        <w:rPr>
          <w:rFonts w:ascii="Tahoma" w:hAnsi="Tahoma" w:cs="Tahoma"/>
          <w:b/>
          <w:bCs/>
        </w:rPr>
        <w:t>:</w:t>
      </w:r>
    </w:p>
    <w:p w14:paraId="37156430" w14:textId="47899E9C" w:rsidR="00832904" w:rsidRPr="002F7EA1" w:rsidRDefault="00832904" w:rsidP="002F7EA1">
      <w:pPr>
        <w:pStyle w:val="NoSpacing"/>
        <w:rPr>
          <w:rFonts w:ascii="Tahoma" w:hAnsi="Tahoma" w:cs="Tahoma"/>
          <w:b/>
          <w:bCs/>
        </w:rPr>
      </w:pPr>
    </w:p>
    <w:p w14:paraId="251C6ACF" w14:textId="5361C6D4" w:rsidR="002F7EA1" w:rsidRPr="002F7EA1" w:rsidRDefault="002F7EA1" w:rsidP="00832904">
      <w:pPr>
        <w:pStyle w:val="NoSpacing"/>
        <w:numPr>
          <w:ilvl w:val="0"/>
          <w:numId w:val="8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>Microsoft Office Suites (Word, PowerPoint, Excel, Publisher)</w:t>
      </w:r>
    </w:p>
    <w:p w14:paraId="69158AFB" w14:textId="7A4F5EE0" w:rsidR="002F7EA1" w:rsidRPr="002F7EA1" w:rsidRDefault="002F7EA1" w:rsidP="00832904">
      <w:pPr>
        <w:pStyle w:val="NoSpacing"/>
        <w:numPr>
          <w:ilvl w:val="0"/>
          <w:numId w:val="8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>Canva Editing (Infographics, Presentation, Basic Logo Making)</w:t>
      </w:r>
    </w:p>
    <w:p w14:paraId="51F7A286" w14:textId="16D9A290" w:rsidR="002F7EA1" w:rsidRPr="002F7EA1" w:rsidRDefault="002F7EA1" w:rsidP="00832904">
      <w:pPr>
        <w:pStyle w:val="NoSpacing"/>
        <w:numPr>
          <w:ilvl w:val="0"/>
          <w:numId w:val="8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>Filmora (Basic Video Editing)</w:t>
      </w:r>
    </w:p>
    <w:p w14:paraId="363E20E4" w14:textId="0726C99C" w:rsidR="002F7EA1" w:rsidRPr="002F7EA1" w:rsidRDefault="002F7EA1" w:rsidP="00832904">
      <w:pPr>
        <w:pStyle w:val="NoSpacing"/>
        <w:numPr>
          <w:ilvl w:val="0"/>
          <w:numId w:val="8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>Basic knowledge in programming C++, Java, Python</w:t>
      </w:r>
    </w:p>
    <w:p w14:paraId="761117CC" w14:textId="396AD39D" w:rsidR="002F7EA1" w:rsidRPr="001B1068" w:rsidRDefault="002F7EA1" w:rsidP="00832904">
      <w:pPr>
        <w:pStyle w:val="NoSpacing"/>
        <w:numPr>
          <w:ilvl w:val="0"/>
          <w:numId w:val="8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>Knowledge in Web Development (Languages and Frameworks)</w:t>
      </w:r>
    </w:p>
    <w:p w14:paraId="3DFE2607" w14:textId="70C1FC75" w:rsidR="001B1068" w:rsidRPr="002A7211" w:rsidRDefault="001B1068" w:rsidP="001B1068">
      <w:pPr>
        <w:pStyle w:val="NoSpacing"/>
        <w:numPr>
          <w:ilvl w:val="0"/>
          <w:numId w:val="12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 xml:space="preserve">HTML with CSS – (Intermediate) </w:t>
      </w:r>
    </w:p>
    <w:p w14:paraId="5CFF0C3D" w14:textId="4C6CEA50" w:rsidR="002A7211" w:rsidRPr="001B1068" w:rsidRDefault="002A7211" w:rsidP="001B1068">
      <w:pPr>
        <w:pStyle w:val="NoSpacing"/>
        <w:numPr>
          <w:ilvl w:val="0"/>
          <w:numId w:val="12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>Javascript (Beginner)</w:t>
      </w:r>
    </w:p>
    <w:p w14:paraId="5A05C0F8" w14:textId="2EA670EF" w:rsidR="001B1068" w:rsidRPr="001B1068" w:rsidRDefault="001B1068" w:rsidP="001B1068">
      <w:pPr>
        <w:pStyle w:val="NoSpacing"/>
        <w:numPr>
          <w:ilvl w:val="0"/>
          <w:numId w:val="12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>PHP – (</w:t>
      </w:r>
      <w:r w:rsidR="002A7211">
        <w:rPr>
          <w:rFonts w:ascii="Tahoma" w:hAnsi="Tahoma" w:cs="Tahoma"/>
        </w:rPr>
        <w:t>Intermediate</w:t>
      </w:r>
      <w:r>
        <w:rPr>
          <w:rFonts w:ascii="Tahoma" w:hAnsi="Tahoma" w:cs="Tahoma"/>
        </w:rPr>
        <w:t>)</w:t>
      </w:r>
    </w:p>
    <w:p w14:paraId="52450C85" w14:textId="5354A16F" w:rsidR="001B1068" w:rsidRPr="001B1068" w:rsidRDefault="001B1068" w:rsidP="001B1068">
      <w:pPr>
        <w:pStyle w:val="NoSpacing"/>
        <w:numPr>
          <w:ilvl w:val="0"/>
          <w:numId w:val="12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>Bootstrap – (</w:t>
      </w:r>
      <w:r w:rsidR="002A7211">
        <w:rPr>
          <w:rFonts w:ascii="Tahoma" w:hAnsi="Tahoma" w:cs="Tahoma"/>
        </w:rPr>
        <w:t>Intermediate</w:t>
      </w:r>
      <w:r>
        <w:rPr>
          <w:rFonts w:ascii="Tahoma" w:hAnsi="Tahoma" w:cs="Tahoma"/>
        </w:rPr>
        <w:t>)</w:t>
      </w:r>
    </w:p>
    <w:p w14:paraId="3026623C" w14:textId="58DDE74F" w:rsidR="001B1068" w:rsidRPr="00633036" w:rsidRDefault="001B1068" w:rsidP="00832904">
      <w:pPr>
        <w:pStyle w:val="NoSpacing"/>
        <w:numPr>
          <w:ilvl w:val="0"/>
          <w:numId w:val="8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>Database Management (MySQL)</w:t>
      </w:r>
    </w:p>
    <w:p w14:paraId="53FFA25B" w14:textId="039151B6" w:rsidR="00633036" w:rsidRPr="001B1068" w:rsidRDefault="00633036" w:rsidP="00832904">
      <w:pPr>
        <w:pStyle w:val="NoSpacing"/>
        <w:numPr>
          <w:ilvl w:val="0"/>
          <w:numId w:val="8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 xml:space="preserve">Unity (Basic 2D </w:t>
      </w:r>
      <w:r w:rsidR="00696C94">
        <w:rPr>
          <w:rFonts w:ascii="Tahoma" w:hAnsi="Tahoma" w:cs="Tahoma"/>
        </w:rPr>
        <w:t>Augmented Reality Development)</w:t>
      </w:r>
    </w:p>
    <w:p w14:paraId="3478AC01" w14:textId="4E836F47" w:rsidR="001B1068" w:rsidRPr="002F7EA1" w:rsidRDefault="001B1068" w:rsidP="00832904">
      <w:pPr>
        <w:pStyle w:val="NoSpacing"/>
        <w:numPr>
          <w:ilvl w:val="0"/>
          <w:numId w:val="8"/>
        </w:numPr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>Adobe Xd (Prototyping)</w:t>
      </w:r>
    </w:p>
    <w:p w14:paraId="1A47A60F" w14:textId="77777777" w:rsidR="00E310C9" w:rsidRDefault="00E310C9" w:rsidP="00E310C9">
      <w:pPr>
        <w:pStyle w:val="NoSpacing"/>
        <w:rPr>
          <w:rFonts w:ascii="Tahoma" w:hAnsi="Tahoma" w:cs="Tahoma"/>
        </w:rPr>
      </w:pPr>
    </w:p>
    <w:p w14:paraId="52E1EE2E" w14:textId="5E805C6D" w:rsidR="00E310C9" w:rsidRDefault="00E310C9" w:rsidP="00E310C9">
      <w:pPr>
        <w:pStyle w:val="NoSpacing"/>
        <w:ind w:firstLine="720"/>
        <w:rPr>
          <w:rFonts w:ascii="Tahoma" w:hAnsi="Tahoma" w:cs="Tahoma"/>
          <w:b/>
          <w:bCs/>
        </w:rPr>
      </w:pPr>
      <w:r w:rsidRPr="00E310C9">
        <w:rPr>
          <w:rFonts w:ascii="Tahoma" w:hAnsi="Tahoma" w:cs="Tahoma"/>
          <w:b/>
          <w:bCs/>
        </w:rPr>
        <w:t xml:space="preserve">Seminars and Workshops: </w:t>
      </w:r>
    </w:p>
    <w:p w14:paraId="7D66A6F9" w14:textId="77777777" w:rsidR="00E310C9" w:rsidRDefault="00E310C9" w:rsidP="00E310C9">
      <w:pPr>
        <w:pStyle w:val="NoSpacing"/>
        <w:rPr>
          <w:rFonts w:ascii="Tahoma" w:hAnsi="Tahoma" w:cs="Tahoma"/>
          <w:b/>
          <w:bCs/>
        </w:rPr>
      </w:pPr>
    </w:p>
    <w:p w14:paraId="020F2C47" w14:textId="4BD60403" w:rsidR="00E310C9" w:rsidRDefault="00E310C9" w:rsidP="00E310C9">
      <w:pPr>
        <w:pStyle w:val="NoSpacing"/>
        <w:numPr>
          <w:ilvl w:val="0"/>
          <w:numId w:val="9"/>
        </w:numPr>
        <w:rPr>
          <w:rFonts w:ascii="Tahoma" w:hAnsi="Tahoma" w:cs="Tahoma"/>
          <w:b/>
          <w:bCs/>
        </w:rPr>
      </w:pPr>
      <w:r w:rsidRPr="00E310C9">
        <w:rPr>
          <w:rFonts w:ascii="Tahoma" w:hAnsi="Tahoma" w:cs="Tahoma"/>
          <w:b/>
          <w:bCs/>
        </w:rPr>
        <w:t>DevTalk 101: A guide on choosing the Javascript UI Framework or Library for your front-end needs</w:t>
      </w:r>
    </w:p>
    <w:p w14:paraId="6C64D3F5" w14:textId="58EEB68B" w:rsidR="00E310C9" w:rsidRDefault="00C42CEE" w:rsidP="00C42CEE">
      <w:pPr>
        <w:pStyle w:val="NoSpacing"/>
        <w:ind w:left="720" w:firstLine="720"/>
        <w:rPr>
          <w:rFonts w:ascii="Tahoma" w:hAnsi="Tahoma" w:cs="Tahoma"/>
        </w:rPr>
      </w:pPr>
      <w:r>
        <w:rPr>
          <w:rFonts w:ascii="Tahoma" w:hAnsi="Tahoma" w:cs="Tahoma"/>
        </w:rPr>
        <w:t xml:space="preserve">   </w:t>
      </w:r>
      <w:r w:rsidR="00E310C9">
        <w:rPr>
          <w:rFonts w:ascii="Tahoma" w:hAnsi="Tahoma" w:cs="Tahoma"/>
        </w:rPr>
        <w:t>Date:</w:t>
      </w:r>
      <w:r w:rsidR="00633036">
        <w:rPr>
          <w:rFonts w:ascii="Tahoma" w:hAnsi="Tahoma" w:cs="Tahoma"/>
        </w:rPr>
        <w:t xml:space="preserve"> November 29, 2021</w:t>
      </w:r>
    </w:p>
    <w:p w14:paraId="67AE4AEA" w14:textId="629868B1" w:rsidR="00E310C9" w:rsidRDefault="00C42CEE" w:rsidP="00C42CEE">
      <w:pPr>
        <w:pStyle w:val="NoSpacing"/>
        <w:ind w:left="1440"/>
        <w:rPr>
          <w:rFonts w:ascii="Tahoma" w:hAnsi="Tahoma" w:cs="Tahoma"/>
        </w:rPr>
      </w:pPr>
      <w:r>
        <w:rPr>
          <w:rFonts w:ascii="Tahoma" w:hAnsi="Tahoma" w:cs="Tahoma"/>
        </w:rPr>
        <w:t xml:space="preserve">   </w:t>
      </w:r>
      <w:r w:rsidR="00E310C9">
        <w:rPr>
          <w:rFonts w:ascii="Tahoma" w:hAnsi="Tahoma" w:cs="Tahoma"/>
        </w:rPr>
        <w:t>Venue: (Virtual) Google Meet</w:t>
      </w:r>
    </w:p>
    <w:p w14:paraId="0BF53747" w14:textId="14B63E5D" w:rsidR="0045666E" w:rsidRPr="0045666E" w:rsidRDefault="0045666E" w:rsidP="0045666E">
      <w:pPr>
        <w:pStyle w:val="NoSpacing"/>
        <w:numPr>
          <w:ilvl w:val="0"/>
          <w:numId w:val="9"/>
        </w:numPr>
        <w:rPr>
          <w:rFonts w:ascii="Tahoma" w:hAnsi="Tahoma" w:cs="Tahoma"/>
          <w:b/>
          <w:bCs/>
        </w:rPr>
      </w:pPr>
      <w:r w:rsidRPr="0045666E">
        <w:rPr>
          <w:rFonts w:ascii="Tahoma" w:hAnsi="Tahoma" w:cs="Tahoma"/>
          <w:b/>
          <w:bCs/>
        </w:rPr>
        <w:t>Autopsy and Cyber Triage DFIR Training</w:t>
      </w:r>
    </w:p>
    <w:p w14:paraId="2E83290A" w14:textId="1C7B90B0" w:rsidR="0045666E" w:rsidRDefault="0045666E" w:rsidP="0045666E">
      <w:pPr>
        <w:pStyle w:val="NoSpacing"/>
        <w:ind w:left="1440"/>
        <w:rPr>
          <w:rFonts w:ascii="Tahoma" w:hAnsi="Tahoma" w:cs="Tahoma"/>
        </w:rPr>
      </w:pPr>
      <w:r>
        <w:rPr>
          <w:rFonts w:ascii="Tahoma" w:hAnsi="Tahoma" w:cs="Tahoma"/>
        </w:rPr>
        <w:t xml:space="preserve">   Date: April 25, 2021</w:t>
      </w:r>
    </w:p>
    <w:p w14:paraId="017590EF" w14:textId="787B0857" w:rsidR="0045666E" w:rsidRDefault="0045666E" w:rsidP="0045666E">
      <w:pPr>
        <w:pStyle w:val="NoSpacing"/>
        <w:ind w:left="1440"/>
        <w:rPr>
          <w:rFonts w:ascii="Tahoma" w:hAnsi="Tahoma" w:cs="Tahoma"/>
        </w:rPr>
      </w:pPr>
      <w:r>
        <w:rPr>
          <w:rFonts w:ascii="Tahoma" w:hAnsi="Tahoma" w:cs="Tahoma"/>
        </w:rPr>
        <w:t xml:space="preserve">   Venue: Virtual Training</w:t>
      </w:r>
    </w:p>
    <w:p w14:paraId="7042D2A3" w14:textId="056F706C" w:rsidR="00C42CEE" w:rsidRDefault="00C42CEE" w:rsidP="00C42CEE">
      <w:pPr>
        <w:pStyle w:val="NoSpacing"/>
        <w:numPr>
          <w:ilvl w:val="0"/>
          <w:numId w:val="9"/>
        </w:numPr>
        <w:rPr>
          <w:rFonts w:ascii="Tahoma" w:hAnsi="Tahoma" w:cs="Tahoma"/>
          <w:b/>
          <w:bCs/>
        </w:rPr>
      </w:pPr>
      <w:r w:rsidRPr="00C42CEE">
        <w:rPr>
          <w:rFonts w:ascii="Tahoma" w:hAnsi="Tahoma" w:cs="Tahoma"/>
          <w:b/>
          <w:bCs/>
        </w:rPr>
        <w:t>1</w:t>
      </w:r>
      <w:r w:rsidRPr="00C42CEE">
        <w:rPr>
          <w:rFonts w:ascii="Tahoma" w:hAnsi="Tahoma" w:cs="Tahoma"/>
          <w:b/>
          <w:bCs/>
          <w:vertAlign w:val="superscript"/>
        </w:rPr>
        <w:t>st</w:t>
      </w:r>
      <w:r w:rsidRPr="00C42CEE">
        <w:rPr>
          <w:rFonts w:ascii="Tahoma" w:hAnsi="Tahoma" w:cs="Tahoma"/>
          <w:b/>
          <w:bCs/>
        </w:rPr>
        <w:t xml:space="preserve"> Crimsons Young Leaders Congress 2020</w:t>
      </w:r>
    </w:p>
    <w:p w14:paraId="56BD74AB" w14:textId="1E58964F" w:rsidR="00C42CEE" w:rsidRDefault="00C42CEE" w:rsidP="00C42CEE">
      <w:pPr>
        <w:pStyle w:val="NoSpacing"/>
        <w:ind w:left="1440"/>
        <w:rPr>
          <w:rFonts w:ascii="Tahoma" w:hAnsi="Tahoma" w:cs="Tahoma"/>
        </w:rPr>
      </w:pPr>
      <w:r>
        <w:rPr>
          <w:rFonts w:ascii="Tahoma" w:hAnsi="Tahoma" w:cs="Tahoma"/>
        </w:rPr>
        <w:t xml:space="preserve">   Date:</w:t>
      </w:r>
      <w:r w:rsidR="00BF69FF">
        <w:rPr>
          <w:rFonts w:ascii="Tahoma" w:hAnsi="Tahoma" w:cs="Tahoma"/>
        </w:rPr>
        <w:t xml:space="preserve"> November 24 – 26, 2020</w:t>
      </w:r>
    </w:p>
    <w:p w14:paraId="1F3887C6" w14:textId="5F4FE700" w:rsidR="00C42CEE" w:rsidRPr="00C42CEE" w:rsidRDefault="00C42CEE" w:rsidP="00C42CEE">
      <w:pPr>
        <w:pStyle w:val="NoSpacing"/>
        <w:ind w:left="1440"/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 xml:space="preserve">   Venue:</w:t>
      </w:r>
      <w:r w:rsidR="00BF69FF">
        <w:rPr>
          <w:rFonts w:ascii="Tahoma" w:hAnsi="Tahoma" w:cs="Tahoma"/>
        </w:rPr>
        <w:t xml:space="preserve"> Dr. Juanito Gymnasium, WMSU, Zamboanga City</w:t>
      </w:r>
    </w:p>
    <w:p w14:paraId="7D50FA14" w14:textId="5F99BD31" w:rsidR="001B1068" w:rsidRDefault="00C42CEE" w:rsidP="001B1068">
      <w:pPr>
        <w:pStyle w:val="NoSpacing"/>
        <w:numPr>
          <w:ilvl w:val="0"/>
          <w:numId w:val="9"/>
        </w:numPr>
        <w:rPr>
          <w:rFonts w:ascii="Tahoma" w:hAnsi="Tahoma" w:cs="Tahoma"/>
          <w:b/>
          <w:bCs/>
        </w:rPr>
      </w:pPr>
      <w:r w:rsidRPr="00C42CEE">
        <w:rPr>
          <w:rFonts w:ascii="Tahoma" w:hAnsi="Tahoma" w:cs="Tahoma"/>
          <w:b/>
          <w:bCs/>
        </w:rPr>
        <w:t>Google I/O ’19 Extended Zamboanga Peninsula 2019</w:t>
      </w:r>
    </w:p>
    <w:p w14:paraId="3F50C7BC" w14:textId="22D25B58" w:rsidR="001B1068" w:rsidRDefault="001B1068" w:rsidP="001B1068">
      <w:pPr>
        <w:pStyle w:val="NoSpacing"/>
        <w:ind w:left="1440"/>
        <w:rPr>
          <w:rFonts w:ascii="Tahoma" w:hAnsi="Tahoma" w:cs="Tahoma"/>
        </w:rPr>
      </w:pPr>
      <w:r>
        <w:rPr>
          <w:rFonts w:ascii="Tahoma" w:hAnsi="Tahoma" w:cs="Tahoma"/>
        </w:rPr>
        <w:t xml:space="preserve">   Date:</w:t>
      </w:r>
      <w:r w:rsidR="00BF69FF">
        <w:rPr>
          <w:rFonts w:ascii="Tahoma" w:hAnsi="Tahoma" w:cs="Tahoma"/>
        </w:rPr>
        <w:t xml:space="preserve"> July 6, 2019</w:t>
      </w:r>
    </w:p>
    <w:p w14:paraId="27FBE907" w14:textId="24CB8191" w:rsidR="001B1068" w:rsidRPr="001B1068" w:rsidRDefault="001B1068" w:rsidP="001B1068">
      <w:pPr>
        <w:pStyle w:val="NoSpacing"/>
        <w:ind w:left="1440"/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t xml:space="preserve">   Venue:</w:t>
      </w:r>
      <w:r w:rsidR="00BF69FF">
        <w:rPr>
          <w:rFonts w:ascii="Tahoma" w:hAnsi="Tahoma" w:cs="Tahoma"/>
        </w:rPr>
        <w:t xml:space="preserve"> Sauras Hall, Ateneo De Zamboanga University, La Purisima Street, ZC.</w:t>
      </w:r>
    </w:p>
    <w:p w14:paraId="3CF8BA0C" w14:textId="0E3CEAA1" w:rsidR="00E310C9" w:rsidRDefault="001B1068" w:rsidP="00E310C9">
      <w:pPr>
        <w:pStyle w:val="NoSpacing"/>
        <w:numPr>
          <w:ilvl w:val="0"/>
          <w:numId w:val="9"/>
        </w:numPr>
        <w:rPr>
          <w:rFonts w:ascii="Tahoma" w:hAnsi="Tahoma" w:cs="Tahoma"/>
        </w:rPr>
      </w:pPr>
      <w:r>
        <w:rPr>
          <w:rFonts w:ascii="Tahoma" w:hAnsi="Tahoma" w:cs="Tahoma"/>
          <w:b/>
          <w:bCs/>
        </w:rPr>
        <w:t xml:space="preserve">On-the-Job Training </w:t>
      </w:r>
      <w:r>
        <w:rPr>
          <w:rFonts w:ascii="Tahoma" w:hAnsi="Tahoma" w:cs="Tahoma"/>
        </w:rPr>
        <w:t>(STI College Zamboanga)</w:t>
      </w:r>
    </w:p>
    <w:p w14:paraId="2EE12F38" w14:textId="58D029B2" w:rsidR="001B1068" w:rsidRDefault="001B1068" w:rsidP="001B1068">
      <w:pPr>
        <w:pStyle w:val="NoSpacing"/>
        <w:ind w:left="1440"/>
        <w:rPr>
          <w:rFonts w:ascii="Tahoma" w:hAnsi="Tahoma" w:cs="Tahoma"/>
        </w:rPr>
      </w:pPr>
      <w:r>
        <w:rPr>
          <w:rFonts w:ascii="Tahoma" w:hAnsi="Tahoma" w:cs="Tahoma"/>
        </w:rPr>
        <w:t xml:space="preserve">   Date:</w:t>
      </w:r>
      <w:r w:rsidR="007607A7">
        <w:rPr>
          <w:rFonts w:ascii="Tahoma" w:hAnsi="Tahoma" w:cs="Tahoma"/>
        </w:rPr>
        <w:t xml:space="preserve"> (80 Hours Training)</w:t>
      </w:r>
    </w:p>
    <w:p w14:paraId="0FDD3BAE" w14:textId="538FBE1E" w:rsidR="001B1068" w:rsidRPr="00C42CEE" w:rsidRDefault="001B1068" w:rsidP="001B1068">
      <w:pPr>
        <w:pStyle w:val="NoSpacing"/>
        <w:ind w:left="1440"/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lastRenderedPageBreak/>
        <w:t xml:space="preserve">   Venue:</w:t>
      </w:r>
      <w:r w:rsidR="007607A7">
        <w:rPr>
          <w:rFonts w:ascii="Tahoma" w:hAnsi="Tahoma" w:cs="Tahoma"/>
        </w:rPr>
        <w:t xml:space="preserve"> Admission Office – Don Pablo Lorenzo Memorial High School</w:t>
      </w:r>
    </w:p>
    <w:p w14:paraId="5201ECAB" w14:textId="77777777" w:rsidR="001B1068" w:rsidRPr="00E310C9" w:rsidRDefault="001B1068" w:rsidP="001B1068">
      <w:pPr>
        <w:pStyle w:val="NoSpacing"/>
        <w:ind w:left="1440"/>
        <w:rPr>
          <w:rFonts w:ascii="Tahoma" w:hAnsi="Tahoma" w:cs="Tahoma"/>
        </w:rPr>
      </w:pPr>
    </w:p>
    <w:p w14:paraId="315677EA" w14:textId="5CCB4441" w:rsidR="008901DD" w:rsidRDefault="008901DD" w:rsidP="00793B30">
      <w:pPr>
        <w:pStyle w:val="NoSpacing"/>
        <w:rPr>
          <w:rFonts w:ascii="Tahoma" w:hAnsi="Tahoma" w:cs="Tahoma"/>
        </w:rPr>
      </w:pPr>
      <w:r>
        <w:rPr>
          <w:rFonts w:ascii="Tahoma" w:hAnsi="Tahoma" w:cs="Tahoma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2904" w:rsidRPr="00E35651" w14:paraId="65C71037" w14:textId="77777777" w:rsidTr="00B263D4">
        <w:tc>
          <w:tcPr>
            <w:tcW w:w="9350" w:type="dxa"/>
            <w:tcBorders>
              <w:bottom w:val="double" w:sz="6" w:space="0" w:color="auto"/>
            </w:tcBorders>
            <w:shd w:val="clear" w:color="auto" w:fill="F2F2F2" w:themeFill="background1" w:themeFillShade="F2"/>
          </w:tcPr>
          <w:p w14:paraId="6CE69AA1" w14:textId="11AB3D62" w:rsidR="00832904" w:rsidRPr="00E35651" w:rsidRDefault="00832904" w:rsidP="00B263D4">
            <w:pPr>
              <w:pStyle w:val="NoSpacing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Character References:</w:t>
            </w:r>
          </w:p>
        </w:tc>
      </w:tr>
    </w:tbl>
    <w:p w14:paraId="04B3483A" w14:textId="77777777" w:rsidR="00832904" w:rsidRDefault="00832904" w:rsidP="00793B30">
      <w:pPr>
        <w:pStyle w:val="NoSpacing"/>
        <w:rPr>
          <w:rFonts w:ascii="Tahoma" w:hAnsi="Tahoma" w:cs="Tahoma"/>
          <w:b/>
          <w:bCs/>
        </w:rPr>
      </w:pPr>
    </w:p>
    <w:p w14:paraId="18FAD058" w14:textId="7A896DEB" w:rsidR="00843D7D" w:rsidRPr="00832904" w:rsidRDefault="00843D7D" w:rsidP="00832904">
      <w:pPr>
        <w:pStyle w:val="NoSpacing"/>
        <w:numPr>
          <w:ilvl w:val="0"/>
          <w:numId w:val="6"/>
        </w:numPr>
        <w:rPr>
          <w:rFonts w:ascii="Tahoma" w:hAnsi="Tahoma" w:cs="Tahoma"/>
          <w:b/>
          <w:bCs/>
        </w:rPr>
      </w:pPr>
      <w:r w:rsidRPr="00832904">
        <w:rPr>
          <w:rFonts w:ascii="Tahoma" w:hAnsi="Tahoma" w:cs="Tahoma"/>
          <w:b/>
          <w:bCs/>
        </w:rPr>
        <w:t xml:space="preserve">Mr. Regie </w:t>
      </w:r>
      <w:r w:rsidR="0045666E">
        <w:rPr>
          <w:rFonts w:ascii="Tahoma" w:hAnsi="Tahoma" w:cs="Tahoma"/>
          <w:b/>
          <w:bCs/>
        </w:rPr>
        <w:t>Anarredo</w:t>
      </w:r>
      <w:r w:rsidRPr="00832904">
        <w:rPr>
          <w:rFonts w:ascii="Tahoma" w:hAnsi="Tahoma" w:cs="Tahoma"/>
          <w:b/>
          <w:bCs/>
        </w:rPr>
        <w:t xml:space="preserve">, MAEd – ELT </w:t>
      </w:r>
    </w:p>
    <w:p w14:paraId="4A41F680" w14:textId="60390C16" w:rsidR="00843D7D" w:rsidRDefault="0045666E" w:rsidP="00832904">
      <w:pPr>
        <w:pStyle w:val="NoSpacing"/>
        <w:ind w:left="720"/>
        <w:rPr>
          <w:rFonts w:ascii="Tahoma" w:hAnsi="Tahoma" w:cs="Tahoma"/>
        </w:rPr>
      </w:pPr>
      <w:r>
        <w:rPr>
          <w:rFonts w:ascii="Tahoma" w:hAnsi="Tahoma" w:cs="Tahoma"/>
        </w:rPr>
        <w:t>Administrative Aide III / Public Affairs and Customer Care Unit</w:t>
      </w:r>
    </w:p>
    <w:p w14:paraId="60EB48CA" w14:textId="4D8DE81D" w:rsidR="00843D7D" w:rsidRDefault="0045666E" w:rsidP="00832904">
      <w:pPr>
        <w:pStyle w:val="NoSpacing"/>
        <w:ind w:left="720"/>
        <w:rPr>
          <w:rFonts w:ascii="Tahoma" w:hAnsi="Tahoma" w:cs="Tahoma"/>
        </w:rPr>
      </w:pPr>
      <w:r>
        <w:rPr>
          <w:rFonts w:ascii="Tahoma" w:hAnsi="Tahoma" w:cs="Tahoma"/>
        </w:rPr>
        <w:t>Zamboanga City Medical Center</w:t>
      </w:r>
    </w:p>
    <w:p w14:paraId="1B21BC5B" w14:textId="493E0DD1" w:rsidR="00843D7D" w:rsidRDefault="00843D7D" w:rsidP="00832904">
      <w:pPr>
        <w:pStyle w:val="NoSpacing"/>
        <w:ind w:firstLine="720"/>
        <w:rPr>
          <w:rFonts w:ascii="Tahoma" w:hAnsi="Tahoma" w:cs="Tahoma"/>
        </w:rPr>
      </w:pPr>
      <w:r>
        <w:rPr>
          <w:rFonts w:ascii="Tahoma" w:hAnsi="Tahoma" w:cs="Tahoma"/>
        </w:rPr>
        <w:t>(+63) 9</w:t>
      </w:r>
      <w:r w:rsidR="0045666E">
        <w:rPr>
          <w:rFonts w:ascii="Tahoma" w:hAnsi="Tahoma" w:cs="Tahoma"/>
        </w:rPr>
        <w:t>060767666</w:t>
      </w:r>
    </w:p>
    <w:p w14:paraId="46C5CA00" w14:textId="550E5F36" w:rsidR="00843D7D" w:rsidRDefault="0045666E" w:rsidP="00832904">
      <w:pPr>
        <w:pStyle w:val="NoSpacing"/>
        <w:ind w:firstLine="720"/>
        <w:rPr>
          <w:rFonts w:ascii="Tahoma" w:hAnsi="Tahoma" w:cs="Tahoma"/>
        </w:rPr>
      </w:pPr>
      <w:r w:rsidRPr="001B1068">
        <w:rPr>
          <w:rFonts w:ascii="Tahoma" w:hAnsi="Tahoma" w:cs="Tahoma"/>
        </w:rPr>
        <w:t>R</w:t>
      </w:r>
      <w:r w:rsidR="00832904" w:rsidRPr="001B1068">
        <w:rPr>
          <w:rFonts w:ascii="Tahoma" w:hAnsi="Tahoma" w:cs="Tahoma"/>
        </w:rPr>
        <w:t>egie</w:t>
      </w:r>
      <w:r>
        <w:rPr>
          <w:rFonts w:ascii="Tahoma" w:hAnsi="Tahoma" w:cs="Tahoma"/>
        </w:rPr>
        <w:t>anarredo.deped</w:t>
      </w:r>
      <w:r w:rsidR="00832904" w:rsidRPr="001B1068">
        <w:rPr>
          <w:rFonts w:ascii="Tahoma" w:hAnsi="Tahoma" w:cs="Tahoma"/>
        </w:rPr>
        <w:t>@gmail.com</w:t>
      </w:r>
      <w:r w:rsidR="00843D7D">
        <w:rPr>
          <w:rFonts w:ascii="Tahoma" w:hAnsi="Tahoma" w:cs="Tahoma"/>
        </w:rPr>
        <w:t xml:space="preserve"> </w:t>
      </w:r>
    </w:p>
    <w:p w14:paraId="5DDE38FB" w14:textId="77777777" w:rsidR="00843D7D" w:rsidRDefault="00843D7D" w:rsidP="00793B30">
      <w:pPr>
        <w:pStyle w:val="NoSpacing"/>
        <w:rPr>
          <w:rFonts w:ascii="Tahoma" w:hAnsi="Tahoma" w:cs="Tahoma"/>
        </w:rPr>
      </w:pPr>
    </w:p>
    <w:p w14:paraId="6319FC28" w14:textId="6B5977A3" w:rsidR="00843D7D" w:rsidRPr="00832904" w:rsidRDefault="00843D7D" w:rsidP="00832904">
      <w:pPr>
        <w:pStyle w:val="NoSpacing"/>
        <w:numPr>
          <w:ilvl w:val="0"/>
          <w:numId w:val="6"/>
        </w:numPr>
        <w:rPr>
          <w:rFonts w:ascii="Tahoma" w:hAnsi="Tahoma" w:cs="Tahoma"/>
          <w:b/>
          <w:bCs/>
        </w:rPr>
      </w:pPr>
      <w:r w:rsidRPr="00832904">
        <w:rPr>
          <w:rFonts w:ascii="Tahoma" w:hAnsi="Tahoma" w:cs="Tahoma"/>
          <w:b/>
          <w:bCs/>
        </w:rPr>
        <w:t>Ms. Aubrey Jane De Paz, MAEd – SCIED</w:t>
      </w:r>
    </w:p>
    <w:p w14:paraId="737701A2" w14:textId="029B1304" w:rsidR="00990B61" w:rsidRDefault="00843D7D" w:rsidP="00832904">
      <w:pPr>
        <w:pStyle w:val="NoSpacing"/>
        <w:ind w:firstLine="720"/>
        <w:rPr>
          <w:rFonts w:ascii="Tahoma" w:hAnsi="Tahoma" w:cs="Tahoma"/>
        </w:rPr>
      </w:pPr>
      <w:r>
        <w:rPr>
          <w:rFonts w:ascii="Tahoma" w:hAnsi="Tahoma" w:cs="Tahoma"/>
        </w:rPr>
        <w:t xml:space="preserve">Master Teacher I/Chief Administrative Staff </w:t>
      </w:r>
      <w:r w:rsidR="00990B61">
        <w:rPr>
          <w:rFonts w:ascii="Tahoma" w:hAnsi="Tahoma" w:cs="Tahoma"/>
        </w:rPr>
        <w:t>at DPLMHS</w:t>
      </w:r>
    </w:p>
    <w:p w14:paraId="29F1249B" w14:textId="5D5A7CEA" w:rsidR="00843D7D" w:rsidRDefault="00BE1EEF" w:rsidP="00832904">
      <w:pPr>
        <w:pStyle w:val="NoSpacing"/>
        <w:ind w:firstLine="720"/>
        <w:rPr>
          <w:rFonts w:ascii="Tahoma" w:hAnsi="Tahoma" w:cs="Tahoma"/>
        </w:rPr>
      </w:pPr>
      <w:r>
        <w:rPr>
          <w:rFonts w:ascii="Tahoma" w:hAnsi="Tahoma" w:cs="Tahoma"/>
        </w:rPr>
        <w:t xml:space="preserve">Don Pablo Lorenzo Memorial High School </w:t>
      </w:r>
    </w:p>
    <w:p w14:paraId="024CA195" w14:textId="24468D4F" w:rsidR="00BE1EEF" w:rsidRDefault="00BE1EEF" w:rsidP="00832904">
      <w:pPr>
        <w:pStyle w:val="NoSpacing"/>
        <w:ind w:firstLine="720"/>
        <w:rPr>
          <w:rFonts w:ascii="Tahoma" w:hAnsi="Tahoma" w:cs="Tahoma"/>
        </w:rPr>
      </w:pPr>
      <w:r>
        <w:rPr>
          <w:rFonts w:ascii="Tahoma" w:hAnsi="Tahoma" w:cs="Tahoma"/>
        </w:rPr>
        <w:t>(+63) 9291903636</w:t>
      </w:r>
    </w:p>
    <w:p w14:paraId="2EBA4A66" w14:textId="1DB9E4BD" w:rsidR="00C33FAB" w:rsidRPr="0045666E" w:rsidRDefault="00832904" w:rsidP="0045666E">
      <w:pPr>
        <w:pStyle w:val="NoSpacing"/>
        <w:ind w:firstLine="720"/>
        <w:rPr>
          <w:rFonts w:ascii="Tahoma" w:hAnsi="Tahoma" w:cs="Tahoma"/>
          <w:b/>
          <w:bCs/>
        </w:rPr>
      </w:pPr>
      <w:r w:rsidRPr="001B1068">
        <w:rPr>
          <w:rFonts w:ascii="Tahoma" w:hAnsi="Tahoma" w:cs="Tahoma"/>
        </w:rPr>
        <w:t>aubreydepaz01@gmail.com</w:t>
      </w:r>
      <w:r w:rsidR="00BE1EEF">
        <w:rPr>
          <w:rFonts w:ascii="Tahoma" w:hAnsi="Tahoma" w:cs="Tahoma"/>
        </w:rPr>
        <w:t xml:space="preserve"> </w:t>
      </w:r>
    </w:p>
    <w:p w14:paraId="03FD4352" w14:textId="77777777" w:rsidR="00C33FAB" w:rsidRPr="00C33FAB" w:rsidRDefault="00C33FAB" w:rsidP="00793B30">
      <w:pPr>
        <w:pStyle w:val="NoSpacing"/>
        <w:rPr>
          <w:rFonts w:ascii="Tahoma" w:hAnsi="Tahoma" w:cs="Tahoma"/>
        </w:rPr>
      </w:pPr>
    </w:p>
    <w:sectPr w:rsidR="00C33FAB" w:rsidRPr="00C33FAB"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C7E2A" w14:textId="77777777" w:rsidR="0035063E" w:rsidRDefault="0035063E" w:rsidP="0035063E">
      <w:pPr>
        <w:spacing w:after="0" w:line="240" w:lineRule="auto"/>
      </w:pPr>
      <w:r>
        <w:separator/>
      </w:r>
    </w:p>
  </w:endnote>
  <w:endnote w:type="continuationSeparator" w:id="0">
    <w:p w14:paraId="541EE9C8" w14:textId="77777777" w:rsidR="0035063E" w:rsidRDefault="0035063E" w:rsidP="003506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933381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9824AAA" w14:textId="37D0E2F9" w:rsidR="0035063E" w:rsidRDefault="0035063E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3A0426C" wp14:editId="161B5A9D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0</wp:posOffset>
                  </wp:positionV>
                  <wp:extent cx="5981700" cy="0"/>
                  <wp:effectExtent l="0" t="0" r="0" b="0"/>
                  <wp:wrapNone/>
                  <wp:docPr id="2" name="Straight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9817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54C1E082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0" to="470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" strokecolor="black [3200]" strokeweight="1.5pt">
                  <v:stroke joinstyle="miter"/>
                </v:line>
              </w:pict>
            </mc:Fallback>
          </mc:AlternateContent>
        </w:r>
        <w:r>
          <w:ptab w:relativeTo="margin" w:alignment="right" w:leader="none"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BDC907C" w14:textId="77777777" w:rsidR="0035063E" w:rsidRDefault="003506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6B102" w14:textId="77777777" w:rsidR="0035063E" w:rsidRDefault="0035063E" w:rsidP="0035063E">
      <w:pPr>
        <w:spacing w:after="0" w:line="240" w:lineRule="auto"/>
      </w:pPr>
      <w:r>
        <w:separator/>
      </w:r>
    </w:p>
  </w:footnote>
  <w:footnote w:type="continuationSeparator" w:id="0">
    <w:p w14:paraId="73B500BF" w14:textId="77777777" w:rsidR="0035063E" w:rsidRDefault="0035063E" w:rsidP="003506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F72C9"/>
    <w:multiLevelType w:val="hybridMultilevel"/>
    <w:tmpl w:val="B2E8E6C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23758"/>
    <w:multiLevelType w:val="hybridMultilevel"/>
    <w:tmpl w:val="B2AAC4BC"/>
    <w:lvl w:ilvl="0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3C0081"/>
    <w:multiLevelType w:val="hybridMultilevel"/>
    <w:tmpl w:val="FCB68142"/>
    <w:lvl w:ilvl="0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9E6DBA"/>
    <w:multiLevelType w:val="hybridMultilevel"/>
    <w:tmpl w:val="95D0F52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550AF5"/>
    <w:multiLevelType w:val="hybridMultilevel"/>
    <w:tmpl w:val="A63CCC04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97741A"/>
    <w:multiLevelType w:val="hybridMultilevel"/>
    <w:tmpl w:val="795C4280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D3D32DB"/>
    <w:multiLevelType w:val="hybridMultilevel"/>
    <w:tmpl w:val="5686E28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3657E11"/>
    <w:multiLevelType w:val="hybridMultilevel"/>
    <w:tmpl w:val="4DA410D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E0523E9"/>
    <w:multiLevelType w:val="hybridMultilevel"/>
    <w:tmpl w:val="A65CBC8A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87B7193"/>
    <w:multiLevelType w:val="hybridMultilevel"/>
    <w:tmpl w:val="DB88988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AE41E9"/>
    <w:multiLevelType w:val="hybridMultilevel"/>
    <w:tmpl w:val="5ACE06B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0217B8B"/>
    <w:multiLevelType w:val="hybridMultilevel"/>
    <w:tmpl w:val="9AE01052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A8B6CD2"/>
    <w:multiLevelType w:val="hybridMultilevel"/>
    <w:tmpl w:val="0CFC8046"/>
    <w:lvl w:ilvl="0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E346EB5"/>
    <w:multiLevelType w:val="hybridMultilevel"/>
    <w:tmpl w:val="B74422F0"/>
    <w:lvl w:ilvl="0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4"/>
  </w:num>
  <w:num w:numId="4">
    <w:abstractNumId w:val="11"/>
  </w:num>
  <w:num w:numId="5">
    <w:abstractNumId w:val="10"/>
  </w:num>
  <w:num w:numId="6">
    <w:abstractNumId w:val="9"/>
  </w:num>
  <w:num w:numId="7">
    <w:abstractNumId w:val="0"/>
  </w:num>
  <w:num w:numId="8">
    <w:abstractNumId w:val="12"/>
  </w:num>
  <w:num w:numId="9">
    <w:abstractNumId w:val="1"/>
  </w:num>
  <w:num w:numId="10">
    <w:abstractNumId w:val="5"/>
  </w:num>
  <w:num w:numId="11">
    <w:abstractNumId w:val="3"/>
  </w:num>
  <w:num w:numId="12">
    <w:abstractNumId w:val="8"/>
  </w:num>
  <w:num w:numId="13">
    <w:abstractNumId w:val="1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zUxNjYyMLWwNDVS0lEKTi0uzszPAykwrQUAgtPIUCwAAAA="/>
  </w:docVars>
  <w:rsids>
    <w:rsidRoot w:val="00591D75"/>
    <w:rsid w:val="001B1068"/>
    <w:rsid w:val="002926D5"/>
    <w:rsid w:val="002A7211"/>
    <w:rsid w:val="002F7EA1"/>
    <w:rsid w:val="0035063E"/>
    <w:rsid w:val="0040732D"/>
    <w:rsid w:val="0045666E"/>
    <w:rsid w:val="004C66C6"/>
    <w:rsid w:val="00581300"/>
    <w:rsid w:val="00591D75"/>
    <w:rsid w:val="00633036"/>
    <w:rsid w:val="00696C94"/>
    <w:rsid w:val="007507F3"/>
    <w:rsid w:val="007607A7"/>
    <w:rsid w:val="00793B30"/>
    <w:rsid w:val="00832904"/>
    <w:rsid w:val="00843D7D"/>
    <w:rsid w:val="008901DD"/>
    <w:rsid w:val="008B137B"/>
    <w:rsid w:val="008F06EE"/>
    <w:rsid w:val="00990B61"/>
    <w:rsid w:val="00A1252C"/>
    <w:rsid w:val="00AA345A"/>
    <w:rsid w:val="00B834E4"/>
    <w:rsid w:val="00BE1EEF"/>
    <w:rsid w:val="00BF69FF"/>
    <w:rsid w:val="00C33FAB"/>
    <w:rsid w:val="00C42CEE"/>
    <w:rsid w:val="00D15E87"/>
    <w:rsid w:val="00E24916"/>
    <w:rsid w:val="00E310C9"/>
    <w:rsid w:val="00E35651"/>
    <w:rsid w:val="00F31D37"/>
    <w:rsid w:val="00F86BC8"/>
    <w:rsid w:val="00FB5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9FC2BEE"/>
  <w15:chartTrackingRefBased/>
  <w15:docId w15:val="{908986F2-A31E-480B-AD29-6AC7DBD3F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4E4"/>
    <w:pPr>
      <w:ind w:left="720"/>
      <w:contextualSpacing/>
    </w:pPr>
  </w:style>
  <w:style w:type="table" w:styleId="TableGrid">
    <w:name w:val="Table Grid"/>
    <w:basedOn w:val="TableNormal"/>
    <w:uiPriority w:val="39"/>
    <w:rsid w:val="00890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43D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3D7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93B3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506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63E"/>
  </w:style>
  <w:style w:type="paragraph" w:styleId="Footer">
    <w:name w:val="footer"/>
    <w:basedOn w:val="Normal"/>
    <w:link w:val="FooterChar"/>
    <w:uiPriority w:val="99"/>
    <w:unhideWhenUsed/>
    <w:rsid w:val="003506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0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3</Pages>
  <Words>535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an Joe Tinguha</dc:creator>
  <cp:keywords/>
  <dc:description/>
  <cp:lastModifiedBy>Yvan Joe Tinguha</cp:lastModifiedBy>
  <cp:revision>11</cp:revision>
  <dcterms:created xsi:type="dcterms:W3CDTF">2022-01-20T15:17:00Z</dcterms:created>
  <dcterms:modified xsi:type="dcterms:W3CDTF">2022-03-26T15:07:00Z</dcterms:modified>
</cp:coreProperties>
</file>